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151"/>
        <w:gridCol w:w="877"/>
        <w:gridCol w:w="1112"/>
        <w:gridCol w:w="567"/>
        <w:gridCol w:w="681"/>
        <w:gridCol w:w="226"/>
        <w:gridCol w:w="957"/>
        <w:gridCol w:w="978"/>
        <w:gridCol w:w="760"/>
        <w:gridCol w:w="1025"/>
      </w:tblGrid>
      <w:tr w:rsidR="00D812C7" w14:paraId="6D64202B" w14:textId="77777777" w:rsidTr="00D812C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4F485969" w14:textId="77777777" w:rsidR="00D812C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utcom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59AE165" w14:textId="77777777" w:rsidR="00D812C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imester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1C5A7C6" w14:textId="77777777" w:rsidR="00D812C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mean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6C226BA" w14:textId="77777777" w:rsidR="00D812C7" w:rsidRDefault="00000000">
            <w:pPr>
              <w:keepNext/>
              <w:spacing w:after="60"/>
              <w:jc w:val="right"/>
            </w:pPr>
            <w:proofErr w:type="spellStart"/>
            <w:r>
              <w:rPr>
                <w:rFonts w:ascii="Calibri" w:hAnsi="Calibri"/>
                <w:sz w:val="20"/>
              </w:rPr>
              <w:t>lci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1549891" w14:textId="77777777" w:rsidR="00D812C7" w:rsidRDefault="00000000">
            <w:pPr>
              <w:keepNext/>
              <w:spacing w:after="60"/>
              <w:jc w:val="right"/>
            </w:pPr>
            <w:proofErr w:type="spellStart"/>
            <w:r>
              <w:rPr>
                <w:rFonts w:ascii="Calibri" w:hAnsi="Calibri"/>
                <w:sz w:val="20"/>
              </w:rPr>
              <w:t>uci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56DDB33" w14:textId="77777777" w:rsidR="00D812C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27F1C59" w14:textId="77777777" w:rsidR="00D812C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lower_diff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16F86F5" w14:textId="77777777" w:rsidR="00D812C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upper_diff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E992BF5" w14:textId="77777777" w:rsidR="00D812C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x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553856BB" w14:textId="77777777" w:rsidR="00D812C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odel</w:t>
            </w:r>
          </w:p>
        </w:tc>
      </w:tr>
      <w:tr w:rsidR="00556A3B" w14:paraId="7BF28E02" w14:textId="77777777" w:rsidTr="0044132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330277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estational age (week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F257FD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DDF656" w14:textId="638EB458" w:rsidR="00556A3B" w:rsidRDefault="00556A3B" w:rsidP="00556A3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9.67 [39.61, 39.74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401037" w14:textId="05C26BC3" w:rsidR="00556A3B" w:rsidRDefault="00556A3B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BAF90F" w14:textId="5A0826B9" w:rsidR="00556A3B" w:rsidRDefault="00556A3B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F15738" w14:textId="027EEAF3" w:rsidR="00556A3B" w:rsidRDefault="00556A3B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ABBD9C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95E156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556A3B" w14:paraId="7FC7B5C7" w14:textId="77777777" w:rsidTr="00CA35B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3EE6E7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estational age (week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2CEF47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irst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05EB8F" w14:textId="568F8C18" w:rsidR="00556A3B" w:rsidRDefault="00556A3B" w:rsidP="00556A3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9.84 [39.55, 40.14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5F09DB" w14:textId="7FE73322" w:rsidR="00556A3B" w:rsidRDefault="00556A3B" w:rsidP="00556A3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7 [-0.13, 0.47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09DF63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CBC816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556A3B" w14:paraId="77FC67EB" w14:textId="77777777" w:rsidTr="00852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957F91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estational age (week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4BA349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con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565A82" w14:textId="4BBA2234" w:rsidR="00556A3B" w:rsidRDefault="00556A3B" w:rsidP="00556A3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9.53 [39.25, 39.81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50DAA3" w14:textId="47CD2612" w:rsidR="00556A3B" w:rsidRDefault="00556A3B" w:rsidP="00556A3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14 [-0.43, 0.14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E06D5E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D073EF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556A3B" w14:paraId="6E9D4B0B" w14:textId="77777777" w:rsidTr="00C64519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2BA93E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estational age (week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088791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hir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280D8C" w14:textId="0776CAEB" w:rsidR="00556A3B" w:rsidRDefault="00556A3B" w:rsidP="00556A3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9.16 [38.88, 39.43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A5DE7E" w14:textId="1FBBE75C" w:rsidR="00556A3B" w:rsidRDefault="00556A3B" w:rsidP="00556A3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52 [-0.80, -0.23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5558C5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3B64F7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556A3B" w14:paraId="082A928F" w14:textId="77777777" w:rsidTr="00582BA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54D3BE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estational age (week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4BE57C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EF8DC4" w14:textId="59D47DF2" w:rsidR="00556A3B" w:rsidRDefault="00556A3B" w:rsidP="00556A3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9.70 [39.63, 39.77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1E62C2" w14:textId="366D54F7" w:rsidR="00556A3B" w:rsidRDefault="00556A3B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BF930D" w14:textId="137CD112" w:rsidR="00556A3B" w:rsidRDefault="00556A3B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794D1C" w14:textId="0EACBA89" w:rsidR="00556A3B" w:rsidRDefault="00556A3B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9020E2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4A65A6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556A3B" w14:paraId="2971EF7F" w14:textId="77777777" w:rsidTr="0033013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453829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estational age (week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887049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irst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34A26B" w14:textId="435AA99C" w:rsidR="00556A3B" w:rsidRDefault="00556A3B" w:rsidP="00556A3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9.67 [39.30, 40.04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329F2A" w14:textId="2A3B2687" w:rsidR="00556A3B" w:rsidRDefault="00556A3B" w:rsidP="00556A3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03 [-0.41, 0.34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10F5CF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B2E116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556A3B" w14:paraId="20C68C47" w14:textId="77777777" w:rsidTr="00C1275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FDA133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estational age (week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1DCEA3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con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A78B62" w14:textId="521281D7" w:rsidR="00556A3B" w:rsidRDefault="00556A3B" w:rsidP="00556A3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9.89 [39.58, 40.19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7497F4" w14:textId="071A62C1" w:rsidR="00556A3B" w:rsidRDefault="00556A3B" w:rsidP="00556A3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9 [-0.12, 0.50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F65EF4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A5A562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556A3B" w14:paraId="2685D7FE" w14:textId="77777777" w:rsidTr="00AD5AE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0033F1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estational age (week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D58E93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hir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2CE93E" w14:textId="47FB59E5" w:rsidR="00556A3B" w:rsidRDefault="00556A3B" w:rsidP="00556A3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9.29 [38.96, 39.61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3A0448" w14:textId="34B3B58A" w:rsidR="00556A3B" w:rsidRDefault="00556A3B" w:rsidP="00556A3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41 [-0.74, -0.08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C30F28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93291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556A3B" w14:paraId="29A5D8EE" w14:textId="77777777" w:rsidTr="005646E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BBF3BA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irth weight (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821937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CCD80D" w14:textId="741F09E9" w:rsidR="00556A3B" w:rsidRDefault="00556A3B" w:rsidP="00556A3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184.83 [3154.66, 3215.00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89371E" w14:textId="41371FF3" w:rsidR="00556A3B" w:rsidRDefault="00556A3B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14212A" w14:textId="7F17702B" w:rsidR="00556A3B" w:rsidRDefault="00556A3B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4902A1" w14:textId="1B614EC4" w:rsidR="00556A3B" w:rsidRDefault="00556A3B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F6A112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8E0D6E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556A3B" w14:paraId="6656F824" w14:textId="77777777" w:rsidTr="006C36E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7FDD21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irth weight (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531D71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irst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192B02" w14:textId="1349C9F3" w:rsidR="00556A3B" w:rsidRDefault="00556A3B" w:rsidP="00556A3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154.93 [3019.60, 3290.26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3FCA5B" w14:textId="565B08AC" w:rsidR="00556A3B" w:rsidRDefault="00556A3B" w:rsidP="00556A3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29.90 [-168.56, 108.75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42F71A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0E6573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556A3B" w14:paraId="244D990E" w14:textId="77777777" w:rsidTr="00556A3B">
        <w:trPr>
          <w:cantSplit/>
          <w:trHeight w:val="364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7A7796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irth weight (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4A8EA8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con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FC9E6F" w14:textId="782FB296" w:rsidR="00556A3B" w:rsidRDefault="00556A3B" w:rsidP="00556A3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 xml:space="preserve">3065.88 [2936.44, 3195.32] 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FE5629" w14:textId="5C3FD788" w:rsidR="00556A3B" w:rsidRDefault="00556A3B" w:rsidP="00556A3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18.95 [-251.87, 13.96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3C1611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278CB3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556A3B" w14:paraId="2098D1F8" w14:textId="77777777" w:rsidTr="0023061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F56263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irth weight (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CC4191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hir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D32651" w14:textId="1710BC76" w:rsidR="00556A3B" w:rsidRDefault="00556A3B" w:rsidP="00556A3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058.52 [2931.75, 3185.30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90C60" w14:textId="099A74B8" w:rsidR="00556A3B" w:rsidRDefault="00556A3B" w:rsidP="00556A3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26.31 [-256.63, 4.01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BC7FC4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7E4137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556A3B" w14:paraId="51645665" w14:textId="77777777" w:rsidTr="009E462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BBDBA8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irth weight (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E6773A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A53E06" w14:textId="68BC3CF5" w:rsidR="00556A3B" w:rsidRDefault="00556A3B" w:rsidP="00556A3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313.03 [3280.30, 3345.76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494CEA" w14:textId="7DAFBB94" w:rsidR="00556A3B" w:rsidRDefault="00556A3B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1873AA" w14:textId="54A94B04" w:rsidR="00556A3B" w:rsidRDefault="00556A3B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1A259D" w14:textId="7AD190B4" w:rsidR="00556A3B" w:rsidRDefault="00556A3B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21BE3E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8C31EE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556A3B" w14:paraId="5A403BA0" w14:textId="77777777" w:rsidTr="009F0F2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533FDA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irth weight (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C55BE5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irst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6F8AED" w14:textId="0667CA5B" w:rsidR="00556A3B" w:rsidRDefault="00556A3B" w:rsidP="00556A3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096.71 [2915.80, 3277.62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2FC80C" w14:textId="41B1EF12" w:rsidR="00556A3B" w:rsidRDefault="00556A3B" w:rsidP="00556A3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216.32 [-400.17, -32.46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1A595E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E318EF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556A3B" w14:paraId="1961D5F0" w14:textId="77777777" w:rsidTr="005402F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3C48CE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irth weight (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C20551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con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D9FA49" w14:textId="0BFBA6EF" w:rsidR="00556A3B" w:rsidRDefault="00556A3B" w:rsidP="00556A3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371.39 [3222.88, 3519.91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6B3513" w14:textId="1EF0DF29" w:rsidR="00556A3B" w:rsidRDefault="00556A3B" w:rsidP="00556A3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8.37 [-93.72, 210.45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DFFCBC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EF822D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556A3B" w14:paraId="38BB2627" w14:textId="77777777" w:rsidTr="00121E2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5906A4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irth weight (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60B318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hir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DFDCC3" w14:textId="658F194B" w:rsidR="00556A3B" w:rsidRDefault="00556A3B" w:rsidP="00556A3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084.68 [2925.41, 3243.94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BD5682" w14:textId="0F8684F8" w:rsidR="00556A3B" w:rsidRDefault="00556A3B" w:rsidP="00556A3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228.35 [-390.95, -65.75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AC65E3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CD72D4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556A3B" w14:paraId="244C9F0F" w14:textId="77777777" w:rsidTr="006F346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B378A9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ead circumference (cm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28EB13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0E2C2B" w14:textId="0FE988C0" w:rsidR="00556A3B" w:rsidRDefault="00556A3B" w:rsidP="00556A3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4.16 [34.06, 34.25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C15206" w14:textId="1EB3E7F4" w:rsidR="00556A3B" w:rsidRDefault="00556A3B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74994D" w14:textId="2279335B" w:rsidR="00556A3B" w:rsidRDefault="00556A3B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2A191B" w14:textId="59BC28E1" w:rsidR="00556A3B" w:rsidRDefault="00556A3B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11FD7E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36BF10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556A3B" w14:paraId="4B4F7526" w14:textId="77777777" w:rsidTr="0063371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7EB88D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ead circumference (cm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7AB23E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irst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16A21A" w14:textId="13C90F3A" w:rsidR="00556A3B" w:rsidRDefault="00556A3B" w:rsidP="00556A3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4.31 [33.90, 34.72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1DE128" w14:textId="69EE0105" w:rsidR="00556A3B" w:rsidRDefault="00556A3B" w:rsidP="00556A3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5 [-0.26, 0.57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539179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00B5E9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556A3B" w14:paraId="7274E376" w14:textId="77777777" w:rsidTr="006C65F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4E13E9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ead circumference (cm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5EBB12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con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349F47" w14:textId="03385A2C" w:rsidR="00556A3B" w:rsidRDefault="00556A3B" w:rsidP="00556A3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4.12 [33.73, 34.51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FAF7C3" w14:textId="44169E0E" w:rsidR="00556A3B" w:rsidRDefault="00556A3B" w:rsidP="00556A3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04 [-0.44, 0.36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FB9D3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88A027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556A3B" w14:paraId="63BC4309" w14:textId="77777777" w:rsidTr="00F678B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472A45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ead circumference (cm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2D4B0C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hir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770E42" w14:textId="3D8B12C6" w:rsidR="00556A3B" w:rsidRDefault="00556A3B" w:rsidP="00556A3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3.76 [33.37, 34.14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086EBB" w14:textId="57750966" w:rsidR="00556A3B" w:rsidRDefault="00556A3B" w:rsidP="00556A3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40 [-0.80, 0.00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8CD758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2E3BE3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556A3B" w14:paraId="056121D9" w14:textId="77777777" w:rsidTr="00D3420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64ACBA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ead circumference (cm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432A18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BF000A" w14:textId="0BFAFCF8" w:rsidR="00556A3B" w:rsidRDefault="00556A3B" w:rsidP="00556A3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4.87 [34.78, 34.96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712B2A" w14:textId="431E2376" w:rsidR="00556A3B" w:rsidRDefault="00556A3B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91D88E" w14:textId="120E213F" w:rsidR="00556A3B" w:rsidRDefault="00556A3B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2D8173" w14:textId="76D63076" w:rsidR="00556A3B" w:rsidRDefault="00556A3B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CBE5A8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361F72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556A3B" w14:paraId="48E497C4" w14:textId="77777777" w:rsidTr="00E90B2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5C359B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ead circumference (cm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8168DB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irst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7ECE73" w14:textId="104CD0FE" w:rsidR="00556A3B" w:rsidRDefault="00556A3B" w:rsidP="00556A3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4.47 [33.96, 34.98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C59148" w14:textId="150F3594" w:rsidR="00556A3B" w:rsidRDefault="00556A3B" w:rsidP="00556A3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40 [-0.92, 0.12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635AD0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9FA75E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556A3B" w14:paraId="3255187A" w14:textId="77777777" w:rsidTr="007B194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9F1326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ead circumference (cm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AE3D38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con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9A0041" w14:textId="64ADD3D6" w:rsidR="00556A3B" w:rsidRDefault="00556A3B" w:rsidP="00556A3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4.76 [34.34, 35.19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F01C4F" w14:textId="5DE25A51" w:rsidR="00556A3B" w:rsidRDefault="00556A3B" w:rsidP="00556A3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11 [-0.54, 0.32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7AC1A4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637A3B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556A3B" w14:paraId="763CEB0B" w14:textId="77777777" w:rsidTr="00E41219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98E1A8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ead circumference (cm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159BA2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hir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590A11" w14:textId="1B7F3BF6" w:rsidR="00556A3B" w:rsidRDefault="00556A3B" w:rsidP="00556A3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4.34 [33.88, 34.80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7205D1" w14:textId="40806B72" w:rsidR="00556A3B" w:rsidRDefault="00556A3B" w:rsidP="00556A3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53 [-1.00, -0.06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5627C7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40C11A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556A3B" w14:paraId="22BA6165" w14:textId="77777777" w:rsidTr="007708A9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11F4B8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lacenta weight (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E5E3BA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154D5D" w14:textId="2BEC5E44" w:rsidR="00556A3B" w:rsidRDefault="00556A3B" w:rsidP="00556A3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74.99 [567.77, 582.22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45912D" w14:textId="67D4502B" w:rsidR="00556A3B" w:rsidRDefault="00556A3B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DF1B28" w14:textId="0C34FCD6" w:rsidR="00556A3B" w:rsidRDefault="00556A3B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2193A8" w14:textId="76433AD5" w:rsidR="00556A3B" w:rsidRDefault="00556A3B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2A5F2F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926F09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556A3B" w14:paraId="5B6263EF" w14:textId="77777777" w:rsidTr="00C73D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373136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lacenta weight (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67D66F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irst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D29CC6" w14:textId="1BF0EE65" w:rsidR="00556A3B" w:rsidRDefault="00556A3B" w:rsidP="00556A3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94.43 [562.22, 626.65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6CE31A" w14:textId="009369C1" w:rsidR="00556A3B" w:rsidRDefault="00556A3B" w:rsidP="00556A3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9.44 [-13.57, 52.46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510F65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C88350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556A3B" w14:paraId="63307E38" w14:textId="77777777" w:rsidTr="00F9697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A0B9CA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lacenta weight (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045EC9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con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15752C" w14:textId="5C2A1809" w:rsidR="00556A3B" w:rsidRDefault="00556A3B" w:rsidP="00556A3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28.42 [497.61, 559.23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5C1ED6" w14:textId="0A62FAA1" w:rsidR="00556A3B" w:rsidRDefault="00556A3B" w:rsidP="00556A3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46.57 [-78.22, -14.92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179809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307620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556A3B" w14:paraId="55307C57" w14:textId="77777777" w:rsidTr="00DD602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6706F4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lacenta weight (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82ABF6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hir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BCC2B9" w14:textId="5CBD1436" w:rsidR="00556A3B" w:rsidRDefault="00556A3B" w:rsidP="00556A3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25.62 [495.44, 555.80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72046B" w14:textId="0E2609CA" w:rsidR="00556A3B" w:rsidRDefault="00556A3B" w:rsidP="00556A3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49.37 [-80.40, -18.34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204480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F0D536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556A3B" w14:paraId="350ECC8D" w14:textId="77777777" w:rsidTr="00E667B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1EFC08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lacenta weight (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B7A45B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BCDEA2" w14:textId="3C4A2A5D" w:rsidR="00556A3B" w:rsidRDefault="00556A3B" w:rsidP="00556A3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94.87 [587.19, 602.56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B5ABB8" w14:textId="6881F48D" w:rsidR="00556A3B" w:rsidRDefault="00556A3B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897488" w14:textId="5F089D28" w:rsidR="00556A3B" w:rsidRDefault="00556A3B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485235" w14:textId="778C5E3F" w:rsidR="00556A3B" w:rsidRDefault="00556A3B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869C10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DDF5E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556A3B" w14:paraId="0166B52A" w14:textId="77777777" w:rsidTr="00B9589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CA07EE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lacenta weight (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9EEC9C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irst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AEA239" w14:textId="0D21B3D5" w:rsidR="00556A3B" w:rsidRDefault="00556A3B" w:rsidP="00556A3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42.49 [500.37, 584.61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438F41" w14:textId="395AB303" w:rsidR="00556A3B" w:rsidRDefault="00556A3B" w:rsidP="00556A3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52.38 [-95.20, -9.57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DB7254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BDBF74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556A3B" w14:paraId="70A9D5D8" w14:textId="77777777" w:rsidTr="006B3D4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40AE93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lacenta weight (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761E96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con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0A1CF3" w14:textId="3D007DA2" w:rsidR="00556A3B" w:rsidRDefault="00556A3B" w:rsidP="00556A3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01.03 [566.07, 635.98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88F8DE" w14:textId="54CDA3BE" w:rsidR="00556A3B" w:rsidRDefault="00556A3B" w:rsidP="00556A3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.15 [-29.64, 41.94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C0155F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00A43E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556A3B" w14:paraId="6EEDCDBD" w14:textId="77777777" w:rsidTr="00F3295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7DB69B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lacenta weight (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D32AF4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hir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3492B2" w14:textId="073D6BC8" w:rsidR="00556A3B" w:rsidRDefault="00556A3B" w:rsidP="00556A3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23.55 [486.47, 560.63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B5BE12" w14:textId="35E8BB80" w:rsidR="00556A3B" w:rsidRDefault="00556A3B" w:rsidP="00556A3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71.32 [-109.19, -33.45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498916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1CF4F3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556A3B" w14:paraId="418182F6" w14:textId="77777777" w:rsidTr="00BB321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FAC618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irth length (cm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8E5911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72821E" w14:textId="1B0DD65B" w:rsidR="00556A3B" w:rsidRDefault="00556A3B" w:rsidP="00556A3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9.09 [48.96, 49.21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68B8C" w14:textId="1FC22EDC" w:rsidR="00556A3B" w:rsidRDefault="00556A3B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543AC0" w14:textId="446CDF60" w:rsidR="00556A3B" w:rsidRDefault="00556A3B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5E96C4" w14:textId="571464D3" w:rsidR="00556A3B" w:rsidRDefault="00556A3B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CAADD4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7B6293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556A3B" w14:paraId="1A71A8C6" w14:textId="77777777" w:rsidTr="006D016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89DDE1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irth length (cm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11B14A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irst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0580C4" w14:textId="3F048A4A" w:rsidR="00556A3B" w:rsidRDefault="00556A3B" w:rsidP="00556A3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8.95 [48.40, 49.51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640B99" w14:textId="67666A8D" w:rsidR="00556A3B" w:rsidRDefault="00556A3B" w:rsidP="00556A3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13 [-0.70, 0.44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1D9712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3940A3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556A3B" w14:paraId="50AA7549" w14:textId="77777777" w:rsidTr="005F2F9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648707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irth length (cm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9CDBE1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con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0A9852" w14:textId="0D539E69" w:rsidR="00556A3B" w:rsidRDefault="00556A3B" w:rsidP="00556A3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8.89 [48.36, 49.41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ECCE90" w14:textId="73EC91BD" w:rsidR="00556A3B" w:rsidRDefault="00556A3B" w:rsidP="00556A3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20 [-0.74, 0.34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BD3B62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9C0CF8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556A3B" w14:paraId="3E37B265" w14:textId="77777777" w:rsidTr="00345D1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6260A4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irth length (cm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22355D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hir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D7A58D" w14:textId="366DCF57" w:rsidR="00556A3B" w:rsidRDefault="00556A3B" w:rsidP="00556A3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8.76 [48.25, 49.28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92BDAF" w14:textId="73ADC484" w:rsidR="00556A3B" w:rsidRDefault="00556A3B" w:rsidP="00556A3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32 [-0.85, 0.21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83D225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219AAC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556A3B" w14:paraId="4EBBCC16" w14:textId="77777777" w:rsidTr="003A6CD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C39478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irth length (cm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23C03E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EBA5B1" w14:textId="7AEA4F2E" w:rsidR="00556A3B" w:rsidRDefault="00556A3B" w:rsidP="00556A3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9.76 [49.63, 49.88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4054A9" w14:textId="5A660E5D" w:rsidR="00556A3B" w:rsidRDefault="00556A3B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FCBDAD" w14:textId="0E7C877A" w:rsidR="00556A3B" w:rsidRDefault="00556A3B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054700" w14:textId="5C8FAA13" w:rsidR="00556A3B" w:rsidRDefault="00556A3B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81AAD4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83936F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556A3B" w14:paraId="205276EC" w14:textId="77777777" w:rsidTr="003A6659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913BC4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irth length (cm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AE8486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irst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A39BB4" w14:textId="5021D01D" w:rsidR="00556A3B" w:rsidRDefault="00556A3B" w:rsidP="00556A3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8.75 [48.06, 49.44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426C0B" w14:textId="3C72A677" w:rsidR="00556A3B" w:rsidRDefault="00556A3B" w:rsidP="00556A3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.00 [-1.71, -0.30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378DE8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4BC1B1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556A3B" w14:paraId="1B664F09" w14:textId="77777777" w:rsidTr="00421AB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A90A7D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irth length (cm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040D36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con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F36DF9" w14:textId="6CC96BD5" w:rsidR="00556A3B" w:rsidRDefault="00556A3B" w:rsidP="00556A3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0.10 [49.53, 50.67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882E37" w14:textId="37567437" w:rsidR="00556A3B" w:rsidRDefault="00556A3B" w:rsidP="00556A3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34 [-0.24, 0.93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61C6C6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138F1E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556A3B" w14:paraId="15A5F6A1" w14:textId="77777777" w:rsidTr="00AC2A4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F2DDA4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irth length (cm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2DC076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hir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B85EDC" w14:textId="452AFFF2" w:rsidR="00556A3B" w:rsidRDefault="00556A3B" w:rsidP="00556A3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9.06 [48.45, 49.67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F45D64" w14:textId="63E7F3B4" w:rsidR="00556A3B" w:rsidRDefault="00556A3B" w:rsidP="00556A3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70 [-1.32, -0.08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AFACE2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880EA1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556A3B" w14:paraId="02B20F75" w14:textId="77777777" w:rsidTr="00FD073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F3448C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ponderal ind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998255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2B2966" w14:textId="19B1C994" w:rsidR="00556A3B" w:rsidRDefault="00556A3B" w:rsidP="00556A3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69 [2.68, 2.71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E0178E" w14:textId="46BA6210" w:rsidR="00556A3B" w:rsidRDefault="00556A3B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F472D6" w14:textId="32F04601" w:rsidR="00556A3B" w:rsidRDefault="00556A3B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E643D2" w14:textId="1841E4B9" w:rsidR="00556A3B" w:rsidRDefault="00556A3B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C4C573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D7B7C7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556A3B" w14:paraId="0A70DA5B" w14:textId="77777777" w:rsidTr="00BB77D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07BDE5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nderal ind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0CAB1F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irst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8FAC4B" w14:textId="063108E8" w:rsidR="00556A3B" w:rsidRDefault="00556A3B" w:rsidP="00556A3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69 [2.62, 2.77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9FF5BD" w14:textId="3281BC1C" w:rsidR="00556A3B" w:rsidRDefault="00556A3B" w:rsidP="00556A3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 [-0.07, 0.08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A3088F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8C38EE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556A3B" w14:paraId="4168CF4E" w14:textId="77777777" w:rsidTr="00C65629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758B02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nderal ind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629D2D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con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93A8B9" w14:textId="49123A9F" w:rsidR="00556A3B" w:rsidRDefault="00556A3B" w:rsidP="00556A3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64 [2.57, 2.71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3BF21C" w14:textId="21A54D56" w:rsidR="00556A3B" w:rsidRDefault="00556A3B" w:rsidP="00556A3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05 [-0.12, 0.02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C3D9E9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8BB343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556A3B" w14:paraId="307FE2FD" w14:textId="77777777" w:rsidTr="006C67A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E5C57D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nderal ind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D64AAA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hir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24A749" w14:textId="3172FA17" w:rsidR="00556A3B" w:rsidRDefault="00556A3B" w:rsidP="00556A3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65 [2.59, 2.72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DBD278" w14:textId="0AE0695B" w:rsidR="00556A3B" w:rsidRDefault="00556A3B" w:rsidP="00556A3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04 [-0.11, 0.03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261972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AACCCF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556A3B" w14:paraId="1C585328" w14:textId="77777777" w:rsidTr="00B4086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33C9D2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nderal ind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D242D3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C4D04C" w14:textId="48255BA1" w:rsidR="00556A3B" w:rsidRDefault="00556A3B" w:rsidP="00556A3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69 [2.67, 2.70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77BAA3" w14:textId="0C7B41D9" w:rsidR="00556A3B" w:rsidRDefault="00556A3B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4006E9" w14:textId="75CE7569" w:rsidR="00556A3B" w:rsidRDefault="00556A3B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55F0AF" w14:textId="7750E783" w:rsidR="00556A3B" w:rsidRDefault="00556A3B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FF53D3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3F8EDC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556A3B" w14:paraId="370C0149" w14:textId="77777777" w:rsidTr="008E78E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7AF915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nderal ind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B23C0D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irst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175943" w14:textId="3A23E7C2" w:rsidR="00556A3B" w:rsidRDefault="00556A3B" w:rsidP="00556A3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67 [2.59, 2.75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30B3A8" w14:textId="603717E6" w:rsidR="00556A3B" w:rsidRDefault="00556A3B" w:rsidP="00556A3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02 [-0.10, 0.07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692027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035621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556A3B" w14:paraId="11B6BC11" w14:textId="77777777" w:rsidTr="00A354F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9A2A6E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nderal ind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5AA0CA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con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46F2EF" w14:textId="41AF91E2" w:rsidR="00556A3B" w:rsidRDefault="00556A3B" w:rsidP="00556A3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67 [2.60, 2.73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405DAB" w14:textId="2CA1348B" w:rsidR="00556A3B" w:rsidRDefault="00556A3B" w:rsidP="00556A3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02 [-0.09, 0.05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565CE3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363C5E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556A3B" w14:paraId="15975373" w14:textId="77777777" w:rsidTr="002B1EF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598A74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nderal ind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215969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hir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F20D22" w14:textId="45013553" w:rsidR="00556A3B" w:rsidRDefault="00556A3B" w:rsidP="00556A3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57 [2.50, 2.64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E65C56" w14:textId="7BA2D032" w:rsidR="00556A3B" w:rsidRDefault="00556A3B" w:rsidP="00556A3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12 [-0.19, -0.04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7123B0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72F114" w14:textId="77777777" w:rsidR="00556A3B" w:rsidRDefault="00556A3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</w:tbl>
    <w:p w14:paraId="69692BAE" w14:textId="77777777" w:rsidR="00D812C7" w:rsidRDefault="00D812C7">
      <w:pPr>
        <w:pStyle w:val="FirstParagraph"/>
      </w:pPr>
    </w:p>
    <w:p w14:paraId="1BBD54E6" w14:textId="25856969" w:rsidR="00556A3B" w:rsidRDefault="003A12AF" w:rsidP="00556A3B">
      <w:pPr>
        <w:pStyle w:val="Corpsdetexte"/>
      </w:pPr>
      <w:r>
        <w:t>FEMALES</w:t>
      </w:r>
    </w:p>
    <w:p w14:paraId="37518B2A" w14:textId="77777777" w:rsidR="00556A3B" w:rsidRDefault="00556A3B" w:rsidP="00556A3B">
      <w:pPr>
        <w:pStyle w:val="Corpsdetexte"/>
      </w:pPr>
    </w:p>
    <w:p w14:paraId="052D236F" w14:textId="77777777" w:rsidR="00556A3B" w:rsidRDefault="00556A3B" w:rsidP="00556A3B">
      <w:pPr>
        <w:pStyle w:val="Corpsdetexte"/>
      </w:pP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151"/>
        <w:gridCol w:w="877"/>
        <w:gridCol w:w="1112"/>
        <w:gridCol w:w="567"/>
        <w:gridCol w:w="681"/>
        <w:gridCol w:w="226"/>
        <w:gridCol w:w="957"/>
        <w:gridCol w:w="978"/>
        <w:gridCol w:w="760"/>
        <w:gridCol w:w="1025"/>
      </w:tblGrid>
      <w:tr w:rsidR="00556A3B" w14:paraId="3848406A" w14:textId="77777777" w:rsidTr="009E1216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3DC89870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outcom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38CE2B1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imester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EE1909E" w14:textId="77777777" w:rsidR="00556A3B" w:rsidRDefault="00556A3B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mean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E75E1F5" w14:textId="77777777" w:rsidR="00556A3B" w:rsidRDefault="00556A3B" w:rsidP="009E1216">
            <w:pPr>
              <w:keepNext/>
              <w:spacing w:after="60"/>
              <w:jc w:val="right"/>
            </w:pPr>
            <w:proofErr w:type="spellStart"/>
            <w:r>
              <w:rPr>
                <w:rFonts w:ascii="Calibri" w:hAnsi="Calibri"/>
                <w:sz w:val="20"/>
              </w:rPr>
              <w:t>lci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B6A1E56" w14:textId="77777777" w:rsidR="00556A3B" w:rsidRDefault="00556A3B" w:rsidP="009E1216">
            <w:pPr>
              <w:keepNext/>
              <w:spacing w:after="60"/>
              <w:jc w:val="right"/>
            </w:pPr>
            <w:proofErr w:type="spellStart"/>
            <w:r>
              <w:rPr>
                <w:rFonts w:ascii="Calibri" w:hAnsi="Calibri"/>
                <w:sz w:val="20"/>
              </w:rPr>
              <w:t>uci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11ABB23" w14:textId="77777777" w:rsidR="00556A3B" w:rsidRDefault="00556A3B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989E4C9" w14:textId="77777777" w:rsidR="00556A3B" w:rsidRDefault="00556A3B" w:rsidP="009E1216">
            <w:pPr>
              <w:keepNext/>
              <w:spacing w:after="60"/>
              <w:jc w:val="right"/>
            </w:pPr>
            <w:proofErr w:type="spellStart"/>
            <w:r>
              <w:rPr>
                <w:rFonts w:ascii="Calibri" w:hAnsi="Calibri"/>
                <w:sz w:val="20"/>
              </w:rPr>
              <w:t>lower_diff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A1AE044" w14:textId="77777777" w:rsidR="00556A3B" w:rsidRDefault="00556A3B" w:rsidP="009E1216">
            <w:pPr>
              <w:keepNext/>
              <w:spacing w:after="60"/>
              <w:jc w:val="right"/>
            </w:pPr>
            <w:proofErr w:type="spellStart"/>
            <w:r>
              <w:rPr>
                <w:rFonts w:ascii="Calibri" w:hAnsi="Calibri"/>
                <w:sz w:val="20"/>
              </w:rPr>
              <w:t>upper_diff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41A641A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x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037EF34B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odel</w:t>
            </w:r>
          </w:p>
        </w:tc>
      </w:tr>
      <w:tr w:rsidR="00556A3B" w14:paraId="3166C065" w14:textId="77777777" w:rsidTr="009E121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DBF6E1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estational age (week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9ADD71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2E31BB" w14:textId="77777777" w:rsidR="00556A3B" w:rsidRDefault="00556A3B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9.67 [39.61, 39.74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36D289" w14:textId="77777777" w:rsidR="00556A3B" w:rsidRDefault="00556A3B" w:rsidP="009E1216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37B87F" w14:textId="77777777" w:rsidR="00556A3B" w:rsidRDefault="00556A3B" w:rsidP="009E1216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ADBB19" w14:textId="77777777" w:rsidR="00556A3B" w:rsidRDefault="00556A3B" w:rsidP="009E1216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EF9B8E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2F589A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556A3B" w14:paraId="2CACF9B3" w14:textId="77777777" w:rsidTr="009E121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EFC239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estational age (week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FAF541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irst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9F6B59" w14:textId="77777777" w:rsidR="00556A3B" w:rsidRDefault="00556A3B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9.84 [39.55, 40.14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E5F9AB" w14:textId="77777777" w:rsidR="00556A3B" w:rsidRDefault="00556A3B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7 [-0.13, 0.47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A7F8C7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FFB419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556A3B" w14:paraId="010FE366" w14:textId="77777777" w:rsidTr="009E121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F420F9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estational age (week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A194DF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con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D9137E" w14:textId="77777777" w:rsidR="00556A3B" w:rsidRDefault="00556A3B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9.53 [39.25, 39.81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CDA981" w14:textId="77777777" w:rsidR="00556A3B" w:rsidRDefault="00556A3B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14 [-0.43, 0.14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ECA6CE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C83116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556A3B" w14:paraId="7332652C" w14:textId="77777777" w:rsidTr="009E121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9381B1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estational age (week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E341A4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hir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59E374" w14:textId="77777777" w:rsidR="00556A3B" w:rsidRDefault="00556A3B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9.16 [38.88, 39.43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77BFCB" w14:textId="77777777" w:rsidR="00556A3B" w:rsidRDefault="00556A3B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52 [-0.80, -0.23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05A2BD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411E41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556A3B" w14:paraId="324F1C13" w14:textId="77777777" w:rsidTr="009E121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078BD0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irth weight (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8B5F2A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CE955E" w14:textId="77777777" w:rsidR="00556A3B" w:rsidRDefault="00556A3B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184.83 [3154.66, 3215.00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44F917" w14:textId="77777777" w:rsidR="00556A3B" w:rsidRDefault="00556A3B" w:rsidP="009E1216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1494D6" w14:textId="77777777" w:rsidR="00556A3B" w:rsidRDefault="00556A3B" w:rsidP="009E1216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9EB965" w14:textId="77777777" w:rsidR="00556A3B" w:rsidRDefault="00556A3B" w:rsidP="009E1216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3B47DD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409989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556A3B" w14:paraId="07C72791" w14:textId="77777777" w:rsidTr="009E121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F4DE25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irth weight (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FAF1BC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irst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1866EE" w14:textId="77777777" w:rsidR="00556A3B" w:rsidRDefault="00556A3B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154.93 [3019.60, 3290.26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3183B1" w14:textId="77777777" w:rsidR="00556A3B" w:rsidRDefault="00556A3B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29.90 [-168.56, 108.75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95DEDE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939BA7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556A3B" w14:paraId="56A0425F" w14:textId="77777777" w:rsidTr="009E1216">
        <w:trPr>
          <w:cantSplit/>
          <w:trHeight w:val="364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45AD9A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irth weight (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21FB88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con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BB83B8" w14:textId="77777777" w:rsidR="00556A3B" w:rsidRDefault="00556A3B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 xml:space="preserve">3065.88 [2936.44, 3195.32] 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B91897" w14:textId="77777777" w:rsidR="00556A3B" w:rsidRDefault="00556A3B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18.95 [-251.87, 13.96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F11E51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24CB84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556A3B" w14:paraId="509A8447" w14:textId="77777777" w:rsidTr="009E121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1F11EC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irth weight (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FF7BA8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hir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37853D" w14:textId="77777777" w:rsidR="00556A3B" w:rsidRDefault="00556A3B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058.52 [2931.75, 3185.30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FF719D" w14:textId="77777777" w:rsidR="00556A3B" w:rsidRDefault="00556A3B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26.31 [-256.63, 4.01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B688EC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AFAD5C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556A3B" w14:paraId="6E23DD54" w14:textId="77777777" w:rsidTr="009E121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88BFFD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ead circumference (cm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3A5A86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AFAC36" w14:textId="77777777" w:rsidR="00556A3B" w:rsidRDefault="00556A3B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4.16 [34.06, 34.25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6E4BD0" w14:textId="77777777" w:rsidR="00556A3B" w:rsidRDefault="00556A3B" w:rsidP="009E1216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5F4D3F" w14:textId="77777777" w:rsidR="00556A3B" w:rsidRDefault="00556A3B" w:rsidP="009E1216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2325D4" w14:textId="77777777" w:rsidR="00556A3B" w:rsidRDefault="00556A3B" w:rsidP="009E1216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6F1BD7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8C018A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556A3B" w14:paraId="726CBE0B" w14:textId="77777777" w:rsidTr="009E121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EEC351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ead circumference (cm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C7F888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irst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9647DC" w14:textId="77777777" w:rsidR="00556A3B" w:rsidRDefault="00556A3B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4.31 [33.90, 34.72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4F7D37" w14:textId="77777777" w:rsidR="00556A3B" w:rsidRDefault="00556A3B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5 [-0.26, 0.57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838CF6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C37502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556A3B" w14:paraId="0681F3B4" w14:textId="77777777" w:rsidTr="009E121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C390A0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ead circumference (cm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9021DD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con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701006" w14:textId="77777777" w:rsidR="00556A3B" w:rsidRDefault="00556A3B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4.12 [33.73, 34.51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239005" w14:textId="77777777" w:rsidR="00556A3B" w:rsidRDefault="00556A3B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04 [-0.44, 0.36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58E17D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CF51CD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556A3B" w14:paraId="05E61BE4" w14:textId="77777777" w:rsidTr="009E121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6EE5C8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ead circumference (cm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71F5A2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hir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E928BC" w14:textId="77777777" w:rsidR="00556A3B" w:rsidRDefault="00556A3B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3.76 [33.37, 34.14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CC88D1" w14:textId="77777777" w:rsidR="00556A3B" w:rsidRDefault="00556A3B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40 [-0.80, 0.00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A98F91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F59F1E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556A3B" w14:paraId="0205DAEA" w14:textId="77777777" w:rsidTr="009E121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BE0487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lacenta weight (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C0800A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FCE709" w14:textId="77777777" w:rsidR="00556A3B" w:rsidRDefault="00556A3B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74.99 [567.77, 582.22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381139" w14:textId="77777777" w:rsidR="00556A3B" w:rsidRDefault="00556A3B" w:rsidP="009E1216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F98016" w14:textId="77777777" w:rsidR="00556A3B" w:rsidRDefault="00556A3B" w:rsidP="009E1216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B3B7AB" w14:textId="77777777" w:rsidR="00556A3B" w:rsidRDefault="00556A3B" w:rsidP="009E1216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99CF5A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B453F6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556A3B" w14:paraId="77AE506A" w14:textId="77777777" w:rsidTr="009E121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ABEE9E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lacenta weight (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EDF24D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irst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7548B8" w14:textId="77777777" w:rsidR="00556A3B" w:rsidRDefault="00556A3B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94.43 [562.22, 626.65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737F07" w14:textId="77777777" w:rsidR="00556A3B" w:rsidRDefault="00556A3B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9.44 [-13.57, 52.46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DD149F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6CF2E1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556A3B" w14:paraId="358B4606" w14:textId="77777777" w:rsidTr="009E121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4FF8ED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lacenta weight (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0D9735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con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6E9083" w14:textId="77777777" w:rsidR="00556A3B" w:rsidRDefault="00556A3B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28.42 [497.61, 559.23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AADDA4" w14:textId="77777777" w:rsidR="00556A3B" w:rsidRDefault="00556A3B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46.57 [-78.22, -14.92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058D34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06FFAC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556A3B" w14:paraId="3AD7A172" w14:textId="77777777" w:rsidTr="009E121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0A142B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lacenta weight (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B4941C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hir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A2AB86" w14:textId="77777777" w:rsidR="00556A3B" w:rsidRDefault="00556A3B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25.62 [495.44, 555.80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9AF3BF" w14:textId="77777777" w:rsidR="00556A3B" w:rsidRDefault="00556A3B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49.37 [-80.40, -18.34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85A57A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2A10E9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556A3B" w14:paraId="22B55FD3" w14:textId="77777777" w:rsidTr="009E121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01881A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irth length (cm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CEF96D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43BC56" w14:textId="77777777" w:rsidR="00556A3B" w:rsidRDefault="00556A3B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9.09 [48.96, 49.21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9D251A" w14:textId="77777777" w:rsidR="00556A3B" w:rsidRDefault="00556A3B" w:rsidP="009E1216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A54C01" w14:textId="77777777" w:rsidR="00556A3B" w:rsidRDefault="00556A3B" w:rsidP="009E1216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61C258" w14:textId="77777777" w:rsidR="00556A3B" w:rsidRDefault="00556A3B" w:rsidP="009E1216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6966BD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97200D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556A3B" w14:paraId="2EE9B04B" w14:textId="77777777" w:rsidTr="009E121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29F7F9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irth length (cm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1AC887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irst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8B97F1" w14:textId="77777777" w:rsidR="00556A3B" w:rsidRDefault="00556A3B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8.95 [48.40, 49.51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50DB87" w14:textId="77777777" w:rsidR="00556A3B" w:rsidRDefault="00556A3B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13 [-0.70, 0.44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02C83A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C8080C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556A3B" w14:paraId="02BDC43D" w14:textId="77777777" w:rsidTr="009E121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1CFCD2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irth length (cm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1BDA62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con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95B021" w14:textId="77777777" w:rsidR="00556A3B" w:rsidRDefault="00556A3B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8.89 [48.36, 49.41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92A340" w14:textId="77777777" w:rsidR="00556A3B" w:rsidRDefault="00556A3B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20 [-0.74, 0.34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8DB01C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A9DE31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556A3B" w14:paraId="4114CD0F" w14:textId="77777777" w:rsidTr="009E121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1E01BF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irth length (cm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35CEF6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hir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51844A" w14:textId="77777777" w:rsidR="00556A3B" w:rsidRDefault="00556A3B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8.76 [48.25, 49.28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4CEB51" w14:textId="77777777" w:rsidR="00556A3B" w:rsidRDefault="00556A3B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32 [-0.85, 0.21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EC5381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4C1D81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556A3B" w14:paraId="5A3A26C8" w14:textId="77777777" w:rsidTr="009E121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EECB58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nderal ind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FBE79B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F0E9B8" w14:textId="77777777" w:rsidR="00556A3B" w:rsidRDefault="00556A3B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69 [2.68, 2.71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430B77" w14:textId="77777777" w:rsidR="00556A3B" w:rsidRDefault="00556A3B" w:rsidP="009E1216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1BA2FB" w14:textId="77777777" w:rsidR="00556A3B" w:rsidRDefault="00556A3B" w:rsidP="009E1216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484D5A" w14:textId="77777777" w:rsidR="00556A3B" w:rsidRDefault="00556A3B" w:rsidP="009E1216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CC4B30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6D53F2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556A3B" w14:paraId="055B7BE3" w14:textId="77777777" w:rsidTr="009E121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EEA585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nderal ind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509C9B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irst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94D67A" w14:textId="77777777" w:rsidR="00556A3B" w:rsidRDefault="00556A3B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69 [2.62, 2.77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F4DD03" w14:textId="77777777" w:rsidR="00556A3B" w:rsidRDefault="00556A3B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 [-0.07, 0.08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CF9C00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A072A8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556A3B" w14:paraId="3C3B5CFB" w14:textId="77777777" w:rsidTr="009E121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AC79D3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nderal ind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CA5CA1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con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50898C" w14:textId="77777777" w:rsidR="00556A3B" w:rsidRDefault="00556A3B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64 [2.57, 2.71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B9797B" w14:textId="77777777" w:rsidR="00556A3B" w:rsidRDefault="00556A3B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05 [-0.12, 0.02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76314F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4E8470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556A3B" w14:paraId="26DE6739" w14:textId="77777777" w:rsidTr="009E121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6AEE0A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nderal ind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3AC74E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hir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FCD4BA" w14:textId="77777777" w:rsidR="00556A3B" w:rsidRDefault="00556A3B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65 [2.59, 2.72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79B1CD" w14:textId="77777777" w:rsidR="00556A3B" w:rsidRDefault="00556A3B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04 [-0.11, 0.03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A6AADD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F5AC42" w14:textId="77777777" w:rsidR="00556A3B" w:rsidRDefault="00556A3B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</w:tbl>
    <w:p w14:paraId="50D2B077" w14:textId="77777777" w:rsidR="00556A3B" w:rsidRDefault="00556A3B" w:rsidP="00556A3B">
      <w:pPr>
        <w:pStyle w:val="Corpsdetexte"/>
      </w:pPr>
    </w:p>
    <w:p w14:paraId="238D1CA8" w14:textId="77777777" w:rsidR="003A12AF" w:rsidRDefault="003A12AF" w:rsidP="00556A3B">
      <w:pPr>
        <w:pStyle w:val="Corpsdetexte"/>
      </w:pPr>
    </w:p>
    <w:p w14:paraId="12CA86B4" w14:textId="77777777" w:rsidR="003A12AF" w:rsidRDefault="003A12AF" w:rsidP="00556A3B">
      <w:pPr>
        <w:pStyle w:val="Corpsdetexte"/>
      </w:pPr>
    </w:p>
    <w:p w14:paraId="1D023D76" w14:textId="4563CA50" w:rsidR="003A12AF" w:rsidRDefault="003A12AF" w:rsidP="00556A3B">
      <w:pPr>
        <w:pStyle w:val="Corpsdetexte"/>
      </w:pPr>
      <w:r>
        <w:t>MALES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151"/>
        <w:gridCol w:w="877"/>
        <w:gridCol w:w="1112"/>
        <w:gridCol w:w="567"/>
        <w:gridCol w:w="681"/>
        <w:gridCol w:w="226"/>
        <w:gridCol w:w="957"/>
        <w:gridCol w:w="978"/>
        <w:gridCol w:w="600"/>
        <w:gridCol w:w="1025"/>
      </w:tblGrid>
      <w:tr w:rsidR="003A12AF" w14:paraId="47EBBEB9" w14:textId="77777777" w:rsidTr="009E1216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0A299E24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outcom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9A47902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imester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5C328D4" w14:textId="77777777" w:rsidR="003A12AF" w:rsidRDefault="003A12AF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mean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B022476" w14:textId="77777777" w:rsidR="003A12AF" w:rsidRDefault="003A12AF" w:rsidP="009E1216">
            <w:pPr>
              <w:keepNext/>
              <w:spacing w:after="60"/>
              <w:jc w:val="right"/>
            </w:pPr>
            <w:proofErr w:type="spellStart"/>
            <w:r>
              <w:rPr>
                <w:rFonts w:ascii="Calibri" w:hAnsi="Calibri"/>
                <w:sz w:val="20"/>
              </w:rPr>
              <w:t>lci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C3D755F" w14:textId="77777777" w:rsidR="003A12AF" w:rsidRDefault="003A12AF" w:rsidP="009E1216">
            <w:pPr>
              <w:keepNext/>
              <w:spacing w:after="60"/>
              <w:jc w:val="right"/>
            </w:pPr>
            <w:proofErr w:type="spellStart"/>
            <w:r>
              <w:rPr>
                <w:rFonts w:ascii="Calibri" w:hAnsi="Calibri"/>
                <w:sz w:val="20"/>
              </w:rPr>
              <w:t>uci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CCC8153" w14:textId="77777777" w:rsidR="003A12AF" w:rsidRDefault="003A12AF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C8A0F63" w14:textId="77777777" w:rsidR="003A12AF" w:rsidRDefault="003A12AF" w:rsidP="009E1216">
            <w:pPr>
              <w:keepNext/>
              <w:spacing w:after="60"/>
              <w:jc w:val="right"/>
            </w:pPr>
            <w:proofErr w:type="spellStart"/>
            <w:r>
              <w:rPr>
                <w:rFonts w:ascii="Calibri" w:hAnsi="Calibri"/>
                <w:sz w:val="20"/>
              </w:rPr>
              <w:t>lower_diff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77D38B0" w14:textId="77777777" w:rsidR="003A12AF" w:rsidRDefault="003A12AF" w:rsidP="009E1216">
            <w:pPr>
              <w:keepNext/>
              <w:spacing w:after="60"/>
              <w:jc w:val="right"/>
            </w:pPr>
            <w:proofErr w:type="spellStart"/>
            <w:r>
              <w:rPr>
                <w:rFonts w:ascii="Calibri" w:hAnsi="Calibri"/>
                <w:sz w:val="20"/>
              </w:rPr>
              <w:t>upper_diff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9F464D1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x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5FCC9E8F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odel</w:t>
            </w:r>
          </w:p>
        </w:tc>
      </w:tr>
      <w:tr w:rsidR="003A12AF" w14:paraId="0013CBED" w14:textId="77777777" w:rsidTr="009E121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38F7E8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estational age (week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8B5380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0F35A2" w14:textId="77777777" w:rsidR="003A12AF" w:rsidRDefault="003A12AF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9.70 [39.63, 39.77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896369" w14:textId="77777777" w:rsidR="003A12AF" w:rsidRDefault="003A12AF" w:rsidP="009E1216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B7B1FF" w14:textId="77777777" w:rsidR="003A12AF" w:rsidRDefault="003A12AF" w:rsidP="009E1216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347169" w14:textId="77777777" w:rsidR="003A12AF" w:rsidRDefault="003A12AF" w:rsidP="009E1216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EF8098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250A95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3A12AF" w14:paraId="2E9D983B" w14:textId="77777777" w:rsidTr="009E121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82F5C1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estational age (week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1A9880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irst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592E27" w14:textId="77777777" w:rsidR="003A12AF" w:rsidRDefault="003A12AF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9.67 [39.30, 40.04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4C52A8" w14:textId="77777777" w:rsidR="003A12AF" w:rsidRDefault="003A12AF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03 [-0.41, 0.34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0BAB43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B5CD9B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3A12AF" w14:paraId="60A7D71C" w14:textId="77777777" w:rsidTr="009E121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E5CD52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estational age (week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02C458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con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3319B1" w14:textId="77777777" w:rsidR="003A12AF" w:rsidRDefault="003A12AF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9.89 [39.58, 40.19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6D7E35" w14:textId="77777777" w:rsidR="003A12AF" w:rsidRDefault="003A12AF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9 [-0.12, 0.50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8F9391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1CF320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3A12AF" w14:paraId="53BBC915" w14:textId="77777777" w:rsidTr="009E121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F427C3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estational age (week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A62E78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hir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518823" w14:textId="77777777" w:rsidR="003A12AF" w:rsidRDefault="003A12AF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9.29 [38.96, 39.61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E078B0" w14:textId="77777777" w:rsidR="003A12AF" w:rsidRDefault="003A12AF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41 [-0.74, -0.08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82C6D7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12E3D9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3A12AF" w14:paraId="2F00914A" w14:textId="77777777" w:rsidTr="009E121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061B77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irth weight (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588497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E35EF5" w14:textId="77777777" w:rsidR="003A12AF" w:rsidRDefault="003A12AF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313.03 [3280.30, 3345.76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BECF7E" w14:textId="77777777" w:rsidR="003A12AF" w:rsidRDefault="003A12AF" w:rsidP="009E1216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2B0397" w14:textId="77777777" w:rsidR="003A12AF" w:rsidRDefault="003A12AF" w:rsidP="009E1216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35AA92" w14:textId="77777777" w:rsidR="003A12AF" w:rsidRDefault="003A12AF" w:rsidP="009E1216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DD807A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968F34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3A12AF" w14:paraId="71EA47A7" w14:textId="77777777" w:rsidTr="009E121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D27DBA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irth weight (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2E2B19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irst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3858D0" w14:textId="77777777" w:rsidR="003A12AF" w:rsidRDefault="003A12AF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096.71 [2915.80, 3277.62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B411C8" w14:textId="77777777" w:rsidR="003A12AF" w:rsidRDefault="003A12AF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216.32 [-400.17, -32.46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1B06FE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E7EFE1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3A12AF" w14:paraId="5E29FDA2" w14:textId="77777777" w:rsidTr="009E121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CBC55B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irth weight (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5F1F47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con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3FE43A" w14:textId="77777777" w:rsidR="003A12AF" w:rsidRDefault="003A12AF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371.39 [3222.88, 3519.91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233B3F" w14:textId="77777777" w:rsidR="003A12AF" w:rsidRDefault="003A12AF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8.37 [-93.72, 210.45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A49FE0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9632DC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3A12AF" w14:paraId="791AE47A" w14:textId="77777777" w:rsidTr="009E121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F41648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irth weight (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07873F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hir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DC537A" w14:textId="77777777" w:rsidR="003A12AF" w:rsidRDefault="003A12AF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084.68 [2925.41, 3243.94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7B5620" w14:textId="77777777" w:rsidR="003A12AF" w:rsidRDefault="003A12AF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228.35 [-390.95, -65.75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A3C532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D0D227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3A12AF" w14:paraId="0597874C" w14:textId="77777777" w:rsidTr="009E121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60BCBD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ead circumference (cm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357B0B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BE53C6" w14:textId="77777777" w:rsidR="003A12AF" w:rsidRDefault="003A12AF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4.87 [34.78, 34.96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A0B9A8" w14:textId="77777777" w:rsidR="003A12AF" w:rsidRDefault="003A12AF" w:rsidP="009E1216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F3CFF" w14:textId="77777777" w:rsidR="003A12AF" w:rsidRDefault="003A12AF" w:rsidP="009E1216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D3C9BE" w14:textId="77777777" w:rsidR="003A12AF" w:rsidRDefault="003A12AF" w:rsidP="009E1216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EF6653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3551FF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3A12AF" w14:paraId="4267EB8B" w14:textId="77777777" w:rsidTr="009E121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2E120D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ead circumference (cm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775356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irst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C5098C" w14:textId="77777777" w:rsidR="003A12AF" w:rsidRDefault="003A12AF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4.47 [33.96, 34.98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0C0AB6" w14:textId="77777777" w:rsidR="003A12AF" w:rsidRDefault="003A12AF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40 [-0.92, 0.12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03D391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D82749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3A12AF" w14:paraId="62293506" w14:textId="77777777" w:rsidTr="009E121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C40D0A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ead circumference (cm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34EE6F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con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ABDBD6" w14:textId="77777777" w:rsidR="003A12AF" w:rsidRDefault="003A12AF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4.76 [34.34, 35.19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1D6D78" w14:textId="77777777" w:rsidR="003A12AF" w:rsidRDefault="003A12AF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11 [-0.54, 0.32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FD6E6F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8269FE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3A12AF" w14:paraId="1E88E908" w14:textId="77777777" w:rsidTr="009E121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E41BD7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ead circumference (cm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0D0032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hir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CD1FA9" w14:textId="77777777" w:rsidR="003A12AF" w:rsidRDefault="003A12AF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4.34 [33.88, 34.80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44514B" w14:textId="77777777" w:rsidR="003A12AF" w:rsidRDefault="003A12AF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53 [-1.00, -0.06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EF54E2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982324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3A12AF" w14:paraId="10548000" w14:textId="77777777" w:rsidTr="009E121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75ABE1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lacenta weight (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4F8FFD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5387B2" w14:textId="77777777" w:rsidR="003A12AF" w:rsidRDefault="003A12AF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94.87 [587.19, 602.56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8986A4" w14:textId="77777777" w:rsidR="003A12AF" w:rsidRDefault="003A12AF" w:rsidP="009E1216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FF064A" w14:textId="77777777" w:rsidR="003A12AF" w:rsidRDefault="003A12AF" w:rsidP="009E1216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A10E03" w14:textId="77777777" w:rsidR="003A12AF" w:rsidRDefault="003A12AF" w:rsidP="009E1216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A36DB8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B50382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3A12AF" w14:paraId="7DFFF76B" w14:textId="77777777" w:rsidTr="009E121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BF3773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lacenta weight (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BEFA24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irst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8EF5DE" w14:textId="77777777" w:rsidR="003A12AF" w:rsidRDefault="003A12AF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42.49 [500.37, 584.61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7B27BA" w14:textId="77777777" w:rsidR="003A12AF" w:rsidRDefault="003A12AF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52.38 [-95.20, -9.57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B001DA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440EFD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3A12AF" w14:paraId="2A726B2C" w14:textId="77777777" w:rsidTr="009E121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3B948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lacenta weight (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A7F145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con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DFD669" w14:textId="77777777" w:rsidR="003A12AF" w:rsidRDefault="003A12AF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01.03 [566.07, 635.98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3134D0" w14:textId="77777777" w:rsidR="003A12AF" w:rsidRDefault="003A12AF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.15 [-29.64, 41.94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C3F205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287739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3A12AF" w14:paraId="674A7CE3" w14:textId="77777777" w:rsidTr="009E121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8649EF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lacenta weight (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CF0C38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hir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14BB9A" w14:textId="77777777" w:rsidR="003A12AF" w:rsidRDefault="003A12AF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23.55 [486.47, 560.63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6DEC12" w14:textId="77777777" w:rsidR="003A12AF" w:rsidRDefault="003A12AF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71.32 [-109.19, -33.45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064250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2AAD63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3A12AF" w14:paraId="10DDDF8C" w14:textId="77777777" w:rsidTr="009E121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56C365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irth length (cm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92A0E1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32B180" w14:textId="77777777" w:rsidR="003A12AF" w:rsidRDefault="003A12AF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9.76 [49.63, 49.88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D06C90" w14:textId="77777777" w:rsidR="003A12AF" w:rsidRDefault="003A12AF" w:rsidP="009E1216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E1D431" w14:textId="77777777" w:rsidR="003A12AF" w:rsidRDefault="003A12AF" w:rsidP="009E1216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96034A" w14:textId="77777777" w:rsidR="003A12AF" w:rsidRDefault="003A12AF" w:rsidP="009E1216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08FD28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E4C81E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3A12AF" w14:paraId="7DC332D8" w14:textId="77777777" w:rsidTr="009E121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D5BDA0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irth length (cm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D86CB4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irst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CF1D77" w14:textId="77777777" w:rsidR="003A12AF" w:rsidRDefault="003A12AF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8.75 [48.06, 49.44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AA4388" w14:textId="77777777" w:rsidR="003A12AF" w:rsidRDefault="003A12AF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.00 [-1.71, -0.30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EDA86D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63265B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3A12AF" w14:paraId="61D0BADD" w14:textId="77777777" w:rsidTr="009E121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8274BD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irth length (cm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C562A1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con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65B0E0" w14:textId="77777777" w:rsidR="003A12AF" w:rsidRDefault="003A12AF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0.10 [49.53, 50.67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3F5AEA" w14:textId="77777777" w:rsidR="003A12AF" w:rsidRDefault="003A12AF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34 [-0.24, 0.93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8F9F2C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DA1E80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3A12AF" w14:paraId="085BD594" w14:textId="77777777" w:rsidTr="009E121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9D8A20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irth length (cm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C8BF4B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hir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5FA000" w14:textId="77777777" w:rsidR="003A12AF" w:rsidRDefault="003A12AF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9.06 [48.45, 49.67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89EE4C" w14:textId="77777777" w:rsidR="003A12AF" w:rsidRDefault="003A12AF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70 [-1.32, -0.08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87D2B2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AABE85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3A12AF" w14:paraId="38D92695" w14:textId="77777777" w:rsidTr="009E121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495D4F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nderal ind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8D908B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EEED1A" w14:textId="77777777" w:rsidR="003A12AF" w:rsidRDefault="003A12AF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69 [2.67, 2.70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0AD8A9" w14:textId="77777777" w:rsidR="003A12AF" w:rsidRDefault="003A12AF" w:rsidP="009E1216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26998C" w14:textId="77777777" w:rsidR="003A12AF" w:rsidRDefault="003A12AF" w:rsidP="009E1216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DD54A6" w14:textId="77777777" w:rsidR="003A12AF" w:rsidRDefault="003A12AF" w:rsidP="009E1216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050E0A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F87624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3A12AF" w14:paraId="7FA033B3" w14:textId="77777777" w:rsidTr="009E121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AA045B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nderal ind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761C47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irst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27CE80" w14:textId="77777777" w:rsidR="003A12AF" w:rsidRDefault="003A12AF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67 [2.59, 2.75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29BDF8" w14:textId="77777777" w:rsidR="003A12AF" w:rsidRDefault="003A12AF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02 [-0.10, 0.07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69B926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F0A96A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3A12AF" w14:paraId="4EDCC22E" w14:textId="77777777" w:rsidTr="009E121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EC6552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nderal ind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7C80A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con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C20BE3" w14:textId="77777777" w:rsidR="003A12AF" w:rsidRDefault="003A12AF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67 [2.60, 2.73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4EDECE" w14:textId="77777777" w:rsidR="003A12AF" w:rsidRDefault="003A12AF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02 [-0.09, 0.05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C6486C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D52AEE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3A12AF" w14:paraId="0CD10A63" w14:textId="77777777" w:rsidTr="009E121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1230C3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nderal ind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E55859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hir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7B07F4" w14:textId="77777777" w:rsidR="003A12AF" w:rsidRDefault="003A12AF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57 [2.50, 2.64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ECE946" w14:textId="77777777" w:rsidR="003A12AF" w:rsidRDefault="003A12AF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12 [-0.19, -0.04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BDCD70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7F2591" w14:textId="77777777" w:rsidR="003A12AF" w:rsidRDefault="003A12AF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</w:tbl>
    <w:p w14:paraId="7F44154B" w14:textId="77777777" w:rsidR="003A12AF" w:rsidRPr="00556A3B" w:rsidRDefault="003A12AF" w:rsidP="00556A3B">
      <w:pPr>
        <w:pStyle w:val="Corpsdetexte"/>
      </w:pPr>
    </w:p>
    <w:sectPr w:rsidR="003A12AF" w:rsidRPr="00556A3B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6705A4" w14:textId="77777777" w:rsidR="00B92A96" w:rsidRDefault="00B92A96">
      <w:pPr>
        <w:spacing w:after="0"/>
      </w:pPr>
      <w:r>
        <w:separator/>
      </w:r>
    </w:p>
  </w:endnote>
  <w:endnote w:type="continuationSeparator" w:id="0">
    <w:p w14:paraId="24E9D8FE" w14:textId="77777777" w:rsidR="00B92A96" w:rsidRDefault="00B92A9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198436" w14:textId="77777777" w:rsidR="00B92A96" w:rsidRDefault="00B92A96">
      <w:r>
        <w:separator/>
      </w:r>
    </w:p>
  </w:footnote>
  <w:footnote w:type="continuationSeparator" w:id="0">
    <w:p w14:paraId="7B211004" w14:textId="77777777" w:rsidR="00B92A96" w:rsidRDefault="00B92A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B48733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801064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812C7"/>
    <w:rsid w:val="003A12AF"/>
    <w:rsid w:val="00556A3B"/>
    <w:rsid w:val="00B92A96"/>
    <w:rsid w:val="00D812C7"/>
    <w:rsid w:val="00F213D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E1A425"/>
  <w15:docId w15:val="{E436A956-909A-4A3E-828F-58EDBACD37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00A96B-3988-4C7D-8A74-90816899A9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4</Pages>
  <Words>1273</Words>
  <Characters>7006</Characters>
  <Application>Microsoft Office Word</Application>
  <DocSecurity>0</DocSecurity>
  <Lines>58</Lines>
  <Paragraphs>1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thilde Le Vu</cp:lastModifiedBy>
  <cp:revision>2</cp:revision>
  <dcterms:created xsi:type="dcterms:W3CDTF">2025-06-27T07:18:00Z</dcterms:created>
  <dcterms:modified xsi:type="dcterms:W3CDTF">2025-06-27T10:21:00Z</dcterms:modified>
</cp:coreProperties>
</file>